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6E504517" w:rsidR="0023762B" w:rsidRPr="00EF7E25" w:rsidRDefault="00F83D55" w:rsidP="00F421C8">
      <w:pPr>
        <w:pStyle w:val="Heading2"/>
        <w:spacing w:before="0" w:after="0"/>
      </w:pPr>
      <w:r w:rsidRPr="00EF7E25">
        <w:t xml:space="preserve">Lecture </w:t>
      </w:r>
      <w:r w:rsidR="00F421C8" w:rsidRPr="00EF7E25">
        <w:t>10</w:t>
      </w:r>
      <w:r w:rsidRPr="00EF7E25">
        <w:t>-</w:t>
      </w:r>
      <w:r w:rsidR="00F421C8" w:rsidRPr="00EF7E25">
        <w:t>2-3 Trees B Trees</w:t>
      </w:r>
    </w:p>
    <w:p w14:paraId="39FD2BC8" w14:textId="086763FE" w:rsidR="00F421C8" w:rsidRPr="00F421C8" w:rsidRDefault="00F421C8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. In a 2-3 tree, what characterizes a 3-node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One key and two children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Two keys and three children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Three keys and two children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Three keys and four children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58B39A14" w14:textId="50E41D01" w:rsidR="00F421C8" w:rsidRDefault="00F421C8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2. What happens when inserting a key into a full 3-node in a 2-3 tree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Promote the smallest key to the parent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B) Split the node into 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two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2-nodes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, and p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romote the 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middl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key to the parent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Split the node into three 2-nodes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Rotate the tree to maintain balanc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509277D9" w14:textId="70340047" w:rsidR="001E3A33" w:rsidRDefault="001E3A33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3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During B-tree insertion, if a leaf node exceeds its capacity, what is the correct action?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Delete the smallest key.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B.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S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plit the </w:t>
      </w:r>
      <w:proofErr w:type="gramStart"/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ode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, and</w:t>
      </w:r>
      <w:proofErr w:type="gramEnd"/>
      <w:r w:rsidRPr="001E3A33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p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omote the middle key to the parent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Rotate keys with a sibling.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Merge the node with its parent.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689FEE1C" w14:textId="6F93390B" w:rsidR="001E3A33" w:rsidRPr="00F421C8" w:rsidRDefault="001E3A33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4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en a B Tree's root node splits during insertion, what happens to the tree height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It decreases by 1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It remains the sam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It increases by 1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It becomes unbalanced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6DB5FCDE" w14:textId="6B114F61" w:rsidR="00F421C8" w:rsidRPr="00F421C8" w:rsidRDefault="001E3A33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5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primary advantage of B Trees over binary search trees for large datasets?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Reduced tree height, minimizing disk probe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="00F421C8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B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) Support for non-numeric key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="00F421C8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C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) Simpler deletion operation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24C48F55" w14:textId="4F25BD6C" w:rsidR="00F421C8" w:rsidRPr="00F421C8" w:rsidRDefault="00F421C8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6. Which tree type guarantees that all leaf nodes are at the same level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Binary Search Tre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AVL Tre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2-3 Trees and B Trees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lastRenderedPageBreak/>
        <w:t>D) Red-Black Tre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02812A80" w14:textId="4B554F75" w:rsidR="00F421C8" w:rsidRPr="00F421C8" w:rsidRDefault="00971935" w:rsidP="0097193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7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data structure is commonly used in databases and file systems?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VL Tree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Binary Heap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B Tree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Linked List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7F9F2AB1" w14:textId="0AE9580A" w:rsidR="00F421C8" w:rsidRPr="00F421C8" w:rsidRDefault="001E3A33" w:rsidP="0097193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8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How do B Trees differ from AVL trees?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B Trees are binary, while AVL trees are multi-way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B Trees are optimized for disk access, while AVL trees are in-memory structure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AVL trees guarantee balance, but B Trees do not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B Trees use rotations, while AVL trees use splitting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1835B28D" w14:textId="0B0216F3" w:rsidR="00F421C8" w:rsidRPr="00F421C8" w:rsidRDefault="001E3A33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9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How does increasing the order </w:t>
      </w:r>
      <w:r w:rsidR="00F421C8" w:rsidRPr="00F421C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of a B Tree affect its height?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Height increases exponentially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Height decrease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Height remains constant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Height becomes unpredictable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754C7605" w14:textId="5FCBC5CD" w:rsidR="001E3A33" w:rsidRPr="00F421C8" w:rsidRDefault="001E3A33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0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.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For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a 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B Tree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f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order 5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, w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hat is the maximum number of keys in a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single 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ode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3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4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5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6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25A9D0C5" w14:textId="151B7952" w:rsidR="00EF7E25" w:rsidRDefault="001E3A33" w:rsidP="00EF7E2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1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For a B-tree of order 5, what is the minimum number of keys in a non-root node?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1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2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3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4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666A0C35" w14:textId="4E827FA1" w:rsidR="001E3A33" w:rsidRDefault="001E3A33" w:rsidP="001E3A33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2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. 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For a B-tree of order 5, what is the minimum number of keys i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the 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oot node?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1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2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3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4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0FFE68DF" w14:textId="30D47D16" w:rsidR="00971935" w:rsidRPr="00EF7E25" w:rsidRDefault="001E3A33" w:rsidP="0097193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lastRenderedPageBreak/>
        <w:t>13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. What is the maximum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total 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umber of keys in a B-tree</w:t>
      </w:r>
      <w:r w:rsidR="00971935" w:rsidRP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f order 5</w:t>
      </w:r>
      <w:r w:rsid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and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height</w:t>
      </w:r>
      <w:r w:rsid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2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</w:t>
      </w:r>
      <w:r w:rsid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3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 </w:t>
      </w:r>
      <w:r w:rsidR="00971935" w:rsidRP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4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 </w:t>
      </w:r>
      <w:r w:rsidR="00971935" w:rsidRP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24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 </w:t>
      </w:r>
      <w:r w:rsidR="00971935" w:rsidRP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24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0D4E41ED" w14:textId="4EEF5B54" w:rsidR="00EF7E25" w:rsidRPr="00EF7E25" w:rsidRDefault="001E3A33" w:rsidP="00EF7E2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4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tree structure is a special case of a B-tree with </w:t>
      </w:r>
      <w:r w:rsidR="00EF7E25"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="00EF7E25"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=3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AVL tree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2-3 tree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Red-black tree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Binary search tree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59A6AF70" w14:textId="4E4C60C8" w:rsidR="00EF7E25" w:rsidRPr="00EF7E25" w:rsidRDefault="00EF7E25" w:rsidP="00EF7E2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</w:t>
      </w:r>
      <w:r w:rsidR="001E3A33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5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If a B-tree of order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has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keys, its worst-case search complexity is: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proofErr w:type="spellStart"/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log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proofErr w:type="spellEnd"/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p w14:paraId="4EE142C1" w14:textId="0EEADD53" w:rsidR="00F421C8" w:rsidRPr="00EF7E25" w:rsidRDefault="00EF7E25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</w:t>
      </w:r>
      <w:r w:rsidR="001E3A33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6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minimum height of a B-tree with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 xml:space="preserve"> 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=63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keys and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=4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2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3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4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5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</w:t>
      </w:r>
    </w:p>
    <w:sectPr w:rsidR="00F421C8" w:rsidRPr="00EF7E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th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qwUAMfyPfiwAAAA="/>
  </w:docVars>
  <w:rsids>
    <w:rsidRoot w:val="002A516C"/>
    <w:rsid w:val="001A5B1D"/>
    <w:rsid w:val="001E3A33"/>
    <w:rsid w:val="0023762B"/>
    <w:rsid w:val="00284A8D"/>
    <w:rsid w:val="002A516C"/>
    <w:rsid w:val="002D5990"/>
    <w:rsid w:val="005A760A"/>
    <w:rsid w:val="007021A5"/>
    <w:rsid w:val="008D0E06"/>
    <w:rsid w:val="009437A0"/>
    <w:rsid w:val="00971935"/>
    <w:rsid w:val="00BD580F"/>
    <w:rsid w:val="00D778B3"/>
    <w:rsid w:val="00EF7E25"/>
    <w:rsid w:val="00F0627C"/>
    <w:rsid w:val="00F421C8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4-05T17:07:00Z</dcterms:created>
  <dcterms:modified xsi:type="dcterms:W3CDTF">2025-04-05T17:08:00Z</dcterms:modified>
</cp:coreProperties>
</file>